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imple Haupt</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mp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upt</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54 Maple Ave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patel138@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3016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n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0/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